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5D406" w14:textId="77777777" w:rsidR="0058712F" w:rsidRDefault="00946340" w:rsidP="0058712F">
      <w:pPr>
        <w:spacing w:before="40" w:after="40"/>
        <w:ind w:right="180" w:firstLine="142"/>
        <w:rPr>
          <w:rFonts w:ascii="Arial" w:hAnsi="Arial" w:cs="Arial"/>
          <w:b/>
          <w:bCs/>
          <w:i/>
          <w:iCs/>
          <w:sz w:val="16"/>
          <w:szCs w:val="16"/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C01FD2C" wp14:editId="735A7B57">
                <wp:simplePos x="0" y="0"/>
                <wp:positionH relativeFrom="column">
                  <wp:posOffset>1985010</wp:posOffset>
                </wp:positionH>
                <wp:positionV relativeFrom="paragraph">
                  <wp:posOffset>-66040</wp:posOffset>
                </wp:positionV>
                <wp:extent cx="4457700" cy="646430"/>
                <wp:effectExtent l="3810" t="635" r="0" b="63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57700" cy="646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8B6F3B" w14:textId="77777777" w:rsidR="006277D8" w:rsidRPr="005F30A9" w:rsidRDefault="00FF50A4" w:rsidP="00053B33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  <w:lang w:val="en-GB"/>
                              </w:rPr>
                            </w:pPr>
                            <w:r w:rsidRPr="005F30A9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  <w:lang w:val="en-GB"/>
                              </w:rPr>
                              <w:t>DESIGNATION</w:t>
                            </w:r>
                            <w:r w:rsidR="006277D8" w:rsidRPr="005F30A9">
                              <w:rPr>
                                <w:rFonts w:ascii="Arial" w:hAnsi="Arial" w:cs="Arial"/>
                                <w:b/>
                                <w:bCs/>
                                <w:sz w:val="32"/>
                                <w:szCs w:val="32"/>
                                <w:lang w:val="en-GB"/>
                              </w:rPr>
                              <w:t xml:space="preserve"> OF PERSONAL REPRESENTATIVES</w:t>
                            </w:r>
                          </w:p>
                          <w:p w14:paraId="04F8D060" w14:textId="4E7BF341" w:rsidR="00FF50A4" w:rsidRPr="006277D8" w:rsidRDefault="006277D8" w:rsidP="00053B33">
                            <w:pPr>
                              <w:jc w:val="center"/>
                              <w:rPr>
                                <w:rFonts w:ascii="Arial" w:hAnsi="Arial" w:cs="Arial"/>
                                <w:bCs/>
                                <w:lang w:val="en-GB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36"/>
                                <w:szCs w:val="36"/>
                                <w:lang w:val="en-GB"/>
                              </w:rPr>
                              <w:t xml:space="preserve"> </w:t>
                            </w:r>
                            <w:r w:rsidRPr="006277D8">
                              <w:rPr>
                                <w:rFonts w:ascii="Arial" w:hAnsi="Arial" w:cs="Arial"/>
                                <w:bCs/>
                                <w:lang w:val="en-GB"/>
                              </w:rPr>
                              <w:t xml:space="preserve">Strictly confidential </w:t>
                            </w:r>
                            <w:r w:rsidR="002D1AC5" w:rsidRPr="006277D8">
                              <w:rPr>
                                <w:rFonts w:ascii="Arial" w:hAnsi="Arial" w:cs="Arial"/>
                                <w:bCs/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C01FD2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6.3pt;margin-top:-5.2pt;width:351pt;height:50.9pt;z-index: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" stroked="f">
                <v:textbox style="mso-fit-shape-to-text:t">
                  <w:txbxContent>
                    <w:p w14:paraId="458B6F3B" w14:textId="77777777" w:rsidR="006277D8" w:rsidRPr="005F30A9" w:rsidRDefault="00FF50A4" w:rsidP="00053B33">
                      <w:pPr>
                        <w:jc w:val="center"/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  <w:lang w:val="en-GB"/>
                        </w:rPr>
                      </w:pPr>
                      <w:r w:rsidRPr="005F30A9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  <w:lang w:val="en-GB"/>
                        </w:rPr>
                        <w:t>DESIGNATION</w:t>
                      </w:r>
                      <w:r w:rsidR="006277D8" w:rsidRPr="005F30A9">
                        <w:rPr>
                          <w:rFonts w:ascii="Arial" w:hAnsi="Arial" w:cs="Arial"/>
                          <w:b/>
                          <w:bCs/>
                          <w:sz w:val="32"/>
                          <w:szCs w:val="32"/>
                          <w:lang w:val="en-GB"/>
                        </w:rPr>
                        <w:t xml:space="preserve"> OF PERSONAL REPRESENTATIVES</w:t>
                      </w:r>
                    </w:p>
                    <w:p w14:paraId="04F8D060" w14:textId="4E7BF341" w:rsidR="00FF50A4" w:rsidRPr="006277D8" w:rsidRDefault="006277D8" w:rsidP="00053B33">
                      <w:pPr>
                        <w:jc w:val="center"/>
                        <w:rPr>
                          <w:rFonts w:ascii="Arial" w:hAnsi="Arial" w:cs="Arial"/>
                          <w:bCs/>
                          <w:lang w:val="en-GB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36"/>
                          <w:szCs w:val="36"/>
                          <w:lang w:val="en-GB"/>
                        </w:rPr>
                        <w:t xml:space="preserve"> </w:t>
                      </w:r>
                      <w:r w:rsidRPr="006277D8">
                        <w:rPr>
                          <w:rFonts w:ascii="Arial" w:hAnsi="Arial" w:cs="Arial"/>
                          <w:bCs/>
                          <w:lang w:val="en-GB"/>
                        </w:rPr>
                        <w:t xml:space="preserve">Strictly confidential </w:t>
                      </w:r>
                      <w:r w:rsidR="002D1AC5" w:rsidRPr="006277D8">
                        <w:rPr>
                          <w:rFonts w:ascii="Arial" w:hAnsi="Arial" w:cs="Arial"/>
                          <w:bCs/>
                          <w:lang w:val="en-GB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 w:hAnsi="Arial" w:cs="Arial"/>
          <w:b/>
          <w:bCs/>
          <w:i/>
          <w:iCs/>
          <w:noProof/>
          <w:sz w:val="16"/>
          <w:szCs w:val="16"/>
          <w:lang w:val="en-US"/>
        </w:rPr>
        <w:drawing>
          <wp:inline distT="0" distB="0" distL="0" distR="0" wp14:anchorId="713AAA45" wp14:editId="72A30808">
            <wp:extent cx="1571625" cy="4857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39ABB" w14:textId="12981743" w:rsidR="0058712F" w:rsidRDefault="0058712F" w:rsidP="0058712F">
      <w:pPr>
        <w:spacing w:before="40" w:after="40"/>
        <w:ind w:right="180" w:firstLine="142"/>
        <w:rPr>
          <w:rFonts w:ascii="Arial" w:hAnsi="Arial" w:cs="Arial"/>
          <w:b/>
          <w:bCs/>
          <w:i/>
          <w:iCs/>
          <w:sz w:val="16"/>
          <w:szCs w:val="16"/>
          <w:lang w:val="en-US"/>
        </w:rPr>
      </w:pPr>
    </w:p>
    <w:p w14:paraId="3C4FC34D" w14:textId="1F1B5BAE" w:rsidR="000560B9" w:rsidRDefault="000560B9" w:rsidP="00520542">
      <w:pPr>
        <w:spacing w:before="40" w:after="40"/>
        <w:ind w:right="72" w:hanging="38"/>
        <w:rPr>
          <w:rFonts w:ascii="Arial" w:hAnsi="Arial" w:cs="Arial"/>
          <w:i/>
          <w:iCs/>
          <w:sz w:val="16"/>
          <w:szCs w:val="16"/>
          <w:lang w:val="en-US"/>
        </w:rPr>
      </w:pPr>
    </w:p>
    <w:p w14:paraId="3B76E330" w14:textId="1529C333" w:rsidR="006277D8" w:rsidRDefault="006277D8" w:rsidP="00520542">
      <w:pPr>
        <w:spacing w:before="40" w:after="40"/>
        <w:ind w:right="72" w:hanging="38"/>
        <w:rPr>
          <w:rFonts w:ascii="Arial" w:hAnsi="Arial" w:cs="Arial"/>
          <w:i/>
          <w:iCs/>
          <w:sz w:val="16"/>
          <w:szCs w:val="16"/>
          <w:lang w:val="en-US"/>
        </w:rPr>
      </w:pPr>
      <w:r>
        <w:rPr>
          <w:rFonts w:ascii="Arial" w:hAnsi="Arial" w:cs="Arial"/>
          <w:i/>
          <w:iCs/>
          <w:noProof/>
          <w:sz w:val="16"/>
          <w:szCs w:val="16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324B19" wp14:editId="511C870C">
                <wp:simplePos x="0" y="0"/>
                <wp:positionH relativeFrom="column">
                  <wp:posOffset>-4098</wp:posOffset>
                </wp:positionH>
                <wp:positionV relativeFrom="paragraph">
                  <wp:posOffset>591640</wp:posOffset>
                </wp:positionV>
                <wp:extent cx="94891" cy="120770"/>
                <wp:effectExtent l="0" t="0" r="19685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891" cy="12077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A91D694" id="Rectangle 3" o:spid="_x0000_s1026" style="position:absolute;margin-left:-.3pt;margin-top:46.6pt;width:7.45pt;height:9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" filled="f" strokecolor="#243f60 [1604]" strokeweight="2pt"/>
            </w:pict>
          </mc:Fallback>
        </mc:AlternateContent>
      </w:r>
    </w:p>
    <w:tbl>
      <w:tblPr>
        <w:tblW w:w="10979" w:type="dxa"/>
        <w:tblInd w:w="66" w:type="dxa"/>
        <w:tblLook w:val="01E0" w:firstRow="1" w:lastRow="1" w:firstColumn="1" w:lastColumn="1" w:noHBand="0" w:noVBand="0"/>
      </w:tblPr>
      <w:tblGrid>
        <w:gridCol w:w="4153"/>
        <w:gridCol w:w="223"/>
        <w:gridCol w:w="474"/>
        <w:gridCol w:w="806"/>
        <w:gridCol w:w="805"/>
        <w:gridCol w:w="2019"/>
        <w:gridCol w:w="845"/>
        <w:gridCol w:w="782"/>
        <w:gridCol w:w="347"/>
        <w:gridCol w:w="525"/>
      </w:tblGrid>
      <w:tr w:rsidR="000560B9" w:rsidRPr="0058712F" w14:paraId="0D3F0C96" w14:textId="77777777" w:rsidTr="0058712F">
        <w:trPr>
          <w:trHeight w:hRule="exact" w:val="227"/>
        </w:trPr>
        <w:tc>
          <w:tcPr>
            <w:tcW w:w="4376" w:type="dxa"/>
            <w:gridSpan w:val="2"/>
            <w:tcBorders>
              <w:bottom w:val="single" w:sz="12" w:space="0" w:color="548DD4"/>
            </w:tcBorders>
            <w:shd w:val="clear" w:color="auto" w:fill="auto"/>
          </w:tcPr>
          <w:p w14:paraId="5B043DBC" w14:textId="08F7F8D3" w:rsidR="000560B9" w:rsidRPr="0058712F" w:rsidRDefault="006965CF" w:rsidP="00D447DD">
            <w:pPr>
              <w:spacing w:before="40" w:after="40"/>
              <w:ind w:left="142" w:right="72" w:hanging="38"/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 xml:space="preserve">    </w:t>
            </w:r>
            <w:r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>Dominique</w:t>
            </w:r>
            <w:r w:rsidRPr="0058712F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>Rwema</w:t>
            </w:r>
            <w:r w:rsidRPr="0058712F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>Bagirishya</w:t>
            </w:r>
          </w:p>
        </w:tc>
        <w:tc>
          <w:tcPr>
            <w:tcW w:w="474" w:type="dxa"/>
            <w:shd w:val="clear" w:color="auto" w:fill="auto"/>
          </w:tcPr>
          <w:p w14:paraId="4CC12A31" w14:textId="77777777" w:rsidR="000560B9" w:rsidRPr="0058712F" w:rsidRDefault="000560B9" w:rsidP="0058712F">
            <w:pPr>
              <w:spacing w:before="40" w:after="40"/>
              <w:ind w:right="72" w:hanging="38"/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611" w:type="dxa"/>
            <w:gridSpan w:val="2"/>
            <w:shd w:val="clear" w:color="auto" w:fill="auto"/>
          </w:tcPr>
          <w:p w14:paraId="297C6BED" w14:textId="77777777" w:rsidR="000560B9" w:rsidRPr="0058712F" w:rsidRDefault="00053B33" w:rsidP="00053B33">
            <w:pPr>
              <w:spacing w:before="40" w:after="40"/>
              <w:ind w:right="72" w:hanging="38"/>
              <w:jc w:val="right"/>
              <w:rPr>
                <w:rFonts w:ascii="Arial" w:hAnsi="Arial" w:cs="Arial"/>
                <w:i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iCs/>
                <w:sz w:val="16"/>
                <w:szCs w:val="16"/>
                <w:lang w:val="en-US"/>
              </w:rPr>
              <w:t>b</w:t>
            </w:r>
            <w:r w:rsidR="0058712F" w:rsidRPr="0058712F">
              <w:rPr>
                <w:rFonts w:ascii="Arial" w:hAnsi="Arial" w:cs="Arial"/>
                <w:iCs/>
                <w:sz w:val="16"/>
                <w:szCs w:val="16"/>
                <w:lang w:val="en-US"/>
              </w:rPr>
              <w:t>orn on</w:t>
            </w:r>
          </w:p>
        </w:tc>
        <w:tc>
          <w:tcPr>
            <w:tcW w:w="2019" w:type="dxa"/>
            <w:tcBorders>
              <w:bottom w:val="single" w:sz="12" w:space="0" w:color="548DD4"/>
            </w:tcBorders>
            <w:shd w:val="clear" w:color="auto" w:fill="auto"/>
          </w:tcPr>
          <w:p w14:paraId="25451993" w14:textId="48716726" w:rsidR="000560B9" w:rsidRPr="0058712F" w:rsidRDefault="006965CF" w:rsidP="0058712F">
            <w:pPr>
              <w:spacing w:before="40" w:after="40"/>
              <w:ind w:right="72"/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 xml:space="preserve">   </w:t>
            </w:r>
            <w:r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>16 /</w:t>
            </w:r>
            <w:r w:rsidRPr="0058712F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>09 /</w:t>
            </w:r>
            <w:r w:rsidRPr="0058712F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>1999</w:t>
            </w:r>
          </w:p>
        </w:tc>
        <w:tc>
          <w:tcPr>
            <w:tcW w:w="845" w:type="dxa"/>
            <w:tcBorders>
              <w:bottom w:val="single" w:sz="12" w:space="0" w:color="548DD4"/>
            </w:tcBorders>
            <w:shd w:val="clear" w:color="auto" w:fill="auto"/>
          </w:tcPr>
          <w:p w14:paraId="66F2D1E6" w14:textId="77777777" w:rsidR="000560B9" w:rsidRPr="0058712F" w:rsidRDefault="000560B9" w:rsidP="0058712F">
            <w:pPr>
              <w:spacing w:before="40" w:after="40"/>
              <w:ind w:right="72" w:hanging="38"/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470" w:type="dxa"/>
            <w:gridSpan w:val="3"/>
            <w:shd w:val="clear" w:color="auto" w:fill="auto"/>
          </w:tcPr>
          <w:p w14:paraId="0C6B58EC" w14:textId="77777777" w:rsidR="000560B9" w:rsidRPr="0058712F" w:rsidRDefault="000560B9" w:rsidP="0058712F">
            <w:pPr>
              <w:spacing w:before="40" w:after="40"/>
              <w:ind w:right="72" w:hanging="38"/>
              <w:rPr>
                <w:rFonts w:ascii="Arial" w:hAnsi="Arial" w:cs="Arial"/>
                <w:iCs/>
                <w:sz w:val="20"/>
                <w:szCs w:val="20"/>
                <w:lang w:val="en-US"/>
              </w:rPr>
            </w:pPr>
          </w:p>
        </w:tc>
      </w:tr>
      <w:tr w:rsidR="000560B9" w:rsidRPr="0058712F" w14:paraId="788F8449" w14:textId="77777777" w:rsidTr="0058712F">
        <w:tc>
          <w:tcPr>
            <w:tcW w:w="4376" w:type="dxa"/>
            <w:gridSpan w:val="2"/>
            <w:tcBorders>
              <w:top w:val="single" w:sz="12" w:space="0" w:color="548DD4"/>
            </w:tcBorders>
            <w:shd w:val="clear" w:color="auto" w:fill="auto"/>
          </w:tcPr>
          <w:p w14:paraId="15CA435B" w14:textId="0E96DBF1" w:rsidR="000560B9" w:rsidRPr="0058712F" w:rsidRDefault="000560B9" w:rsidP="0075595D">
            <w:pPr>
              <w:spacing w:before="40" w:after="40"/>
              <w:ind w:right="72" w:hanging="38"/>
              <w:jc w:val="center"/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474" w:type="dxa"/>
            <w:shd w:val="clear" w:color="auto" w:fill="auto"/>
          </w:tcPr>
          <w:p w14:paraId="0B86B2C8" w14:textId="77777777" w:rsidR="000560B9" w:rsidRPr="0058712F" w:rsidRDefault="000560B9" w:rsidP="0058712F">
            <w:pPr>
              <w:spacing w:before="40" w:after="40"/>
              <w:ind w:right="72" w:hanging="38"/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611" w:type="dxa"/>
            <w:gridSpan w:val="2"/>
            <w:shd w:val="clear" w:color="auto" w:fill="auto"/>
          </w:tcPr>
          <w:p w14:paraId="49856963" w14:textId="77777777" w:rsidR="000560B9" w:rsidRPr="0058712F" w:rsidRDefault="000560B9" w:rsidP="0058712F">
            <w:pPr>
              <w:spacing w:before="40" w:after="40"/>
              <w:ind w:left="429" w:right="72" w:firstLine="74"/>
              <w:jc w:val="center"/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2019" w:type="dxa"/>
            <w:tcBorders>
              <w:top w:val="single" w:sz="12" w:space="0" w:color="548DD4"/>
            </w:tcBorders>
            <w:shd w:val="clear" w:color="auto" w:fill="auto"/>
          </w:tcPr>
          <w:p w14:paraId="1E28E6CA" w14:textId="4C805576" w:rsidR="000560B9" w:rsidRPr="0058712F" w:rsidRDefault="000560B9" w:rsidP="006965CF">
            <w:pPr>
              <w:spacing w:before="40" w:after="40"/>
              <w:ind w:right="72" w:hanging="38"/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845" w:type="dxa"/>
            <w:tcBorders>
              <w:top w:val="single" w:sz="12" w:space="0" w:color="548DD4"/>
            </w:tcBorders>
            <w:shd w:val="clear" w:color="auto" w:fill="auto"/>
          </w:tcPr>
          <w:p w14:paraId="222A9579" w14:textId="77777777" w:rsidR="000560B9" w:rsidRPr="0058712F" w:rsidRDefault="000560B9" w:rsidP="0058712F">
            <w:pPr>
              <w:spacing w:before="40" w:after="40"/>
              <w:ind w:right="72" w:hanging="38"/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470" w:type="dxa"/>
            <w:gridSpan w:val="3"/>
            <w:shd w:val="clear" w:color="auto" w:fill="auto"/>
          </w:tcPr>
          <w:p w14:paraId="56B4FE60" w14:textId="77777777" w:rsidR="000560B9" w:rsidRPr="0058712F" w:rsidRDefault="000560B9" w:rsidP="0058712F">
            <w:pPr>
              <w:spacing w:before="40" w:after="40"/>
              <w:ind w:right="72" w:hanging="38"/>
              <w:jc w:val="center"/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</w:pPr>
          </w:p>
        </w:tc>
      </w:tr>
      <w:tr w:rsidR="00400F91" w:rsidRPr="00DE44BE" w14:paraId="2A0794F1" w14:textId="77777777" w:rsidTr="0058712F">
        <w:trPr>
          <w:gridAfter w:val="1"/>
          <w:wAfter w:w="525" w:type="dxa"/>
          <w:trHeight w:val="783"/>
        </w:trPr>
        <w:tc>
          <w:tcPr>
            <w:tcW w:w="10454" w:type="dxa"/>
            <w:gridSpan w:val="9"/>
            <w:shd w:val="clear" w:color="auto" w:fill="auto"/>
          </w:tcPr>
          <w:p w14:paraId="34D2D570" w14:textId="44410D5F" w:rsidR="005136D0" w:rsidRPr="0058712F" w:rsidRDefault="005136D0" w:rsidP="0058712F">
            <w:pPr>
              <w:tabs>
                <w:tab w:val="left" w:pos="252"/>
              </w:tabs>
              <w:ind w:left="72" w:hanging="38"/>
              <w:jc w:val="both"/>
              <w:rPr>
                <w:rFonts w:ascii="Arial" w:hAnsi="Arial" w:cs="Arial"/>
                <w:b/>
                <w:bCs/>
                <w:color w:val="548DD4"/>
                <w:sz w:val="16"/>
                <w:szCs w:val="16"/>
                <w:lang w:val="en-GB"/>
              </w:rPr>
            </w:pPr>
          </w:p>
          <w:p w14:paraId="051D0F68" w14:textId="7753360E" w:rsidR="00CC2C86" w:rsidRDefault="00DE44BE" w:rsidP="00CC2C86">
            <w:pPr>
              <w:tabs>
                <w:tab w:val="left" w:pos="252"/>
              </w:tabs>
              <w:ind w:left="72" w:hanging="38"/>
              <w:jc w:val="both"/>
              <w:rPr>
                <w:rFonts w:ascii="Arial" w:hAnsi="Arial" w:cs="Arial"/>
                <w:i/>
                <w:iCs/>
                <w:noProof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i/>
                <w:iCs/>
                <w:noProof/>
                <w:sz w:val="16"/>
                <w:szCs w:val="16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EE9B37F" wp14:editId="609632EA">
                      <wp:simplePos x="0" y="0"/>
                      <wp:positionH relativeFrom="column">
                        <wp:posOffset>2139315</wp:posOffset>
                      </wp:positionH>
                      <wp:positionV relativeFrom="paragraph">
                        <wp:posOffset>6985</wp:posOffset>
                      </wp:positionV>
                      <wp:extent cx="94891" cy="120770"/>
                      <wp:effectExtent l="0" t="0" r="19685" b="12700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4891" cy="12077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F59D44B" id="Rectangle 4" o:spid="_x0000_s1026" style="position:absolute;margin-left:168.45pt;margin-top:.55pt;width:7.45pt;height:9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" filled="f" strokecolor="#243f60 [1604]" strokeweight="2pt"/>
                  </w:pict>
                </mc:Fallback>
              </mc:AlternateContent>
            </w:r>
            <w:r w:rsidR="006277D8">
              <w:rPr>
                <w:rFonts w:ascii="Arial" w:hAnsi="Arial" w:cs="Arial"/>
                <w:b/>
                <w:bCs/>
                <w:sz w:val="17"/>
                <w:szCs w:val="17"/>
                <w:lang w:val="en-GB"/>
              </w:rPr>
              <w:t xml:space="preserve">  </w:t>
            </w:r>
            <w:r w:rsidR="00D0285A" w:rsidRPr="00053B33">
              <w:rPr>
                <w:rFonts w:ascii="Arial" w:hAnsi="Arial" w:cs="Arial"/>
                <w:b/>
                <w:bCs/>
                <w:sz w:val="17"/>
                <w:szCs w:val="17"/>
                <w:lang w:val="en-GB"/>
              </w:rPr>
              <w:t>Fixed-term and temporary staff</w:t>
            </w:r>
            <w:r w:rsidR="00CC2C86">
              <w:rPr>
                <w:rFonts w:ascii="Arial" w:hAnsi="Arial" w:cs="Arial"/>
                <w:b/>
                <w:bCs/>
                <w:sz w:val="17"/>
                <w:szCs w:val="17"/>
                <w:lang w:val="en-GB"/>
              </w:rPr>
              <w:t xml:space="preserve">                </w:t>
            </w:r>
            <w:r w:rsidR="00452ACF">
              <w:rPr>
                <w:rFonts w:ascii="Arial" w:hAnsi="Arial" w:cs="Arial"/>
                <w:b/>
                <w:bCs/>
                <w:sz w:val="17"/>
                <w:szCs w:val="17"/>
                <w:lang w:val="en-GB"/>
              </w:rPr>
              <w:t>X</w:t>
            </w:r>
            <w:r w:rsidR="00CC2C86">
              <w:rPr>
                <w:rFonts w:ascii="Arial" w:hAnsi="Arial" w:cs="Arial"/>
                <w:b/>
                <w:bCs/>
                <w:sz w:val="17"/>
                <w:szCs w:val="17"/>
                <w:lang w:val="en-GB"/>
              </w:rPr>
              <w:t xml:space="preserve">   </w:t>
            </w:r>
            <w:r w:rsidR="00CC2C86" w:rsidRPr="00625AA5">
              <w:rPr>
                <w:rFonts w:ascii="Arial" w:hAnsi="Arial" w:cs="Arial"/>
                <w:b/>
                <w:bCs/>
                <w:sz w:val="17"/>
                <w:szCs w:val="17"/>
                <w:lang w:val="en-GB"/>
              </w:rPr>
              <w:t>Non-staff (Consultants, Interns)</w:t>
            </w:r>
            <w:r w:rsidR="00CC2C86">
              <w:rPr>
                <w:rFonts w:ascii="Arial" w:hAnsi="Arial" w:cs="Arial"/>
                <w:i/>
                <w:iCs/>
                <w:noProof/>
                <w:sz w:val="16"/>
                <w:szCs w:val="16"/>
                <w:lang w:val="en-US"/>
              </w:rPr>
              <w:t xml:space="preserve"> </w:t>
            </w:r>
          </w:p>
          <w:p w14:paraId="1752F957" w14:textId="566A3F4A" w:rsidR="00D0285A" w:rsidRPr="00053B33" w:rsidRDefault="00D0285A" w:rsidP="0058712F">
            <w:pPr>
              <w:tabs>
                <w:tab w:val="left" w:pos="252"/>
              </w:tabs>
              <w:ind w:left="72" w:hanging="38"/>
              <w:jc w:val="both"/>
              <w:rPr>
                <w:rFonts w:ascii="Arial" w:hAnsi="Arial" w:cs="Arial"/>
                <w:b/>
                <w:bCs/>
                <w:sz w:val="17"/>
                <w:szCs w:val="17"/>
                <w:lang w:val="en-GB"/>
              </w:rPr>
            </w:pPr>
          </w:p>
          <w:p w14:paraId="07FCF070" w14:textId="0DA0BE86" w:rsidR="006277D8" w:rsidRDefault="006277D8" w:rsidP="0058712F">
            <w:pPr>
              <w:tabs>
                <w:tab w:val="left" w:pos="252"/>
              </w:tabs>
              <w:ind w:left="72" w:hanging="38"/>
              <w:jc w:val="both"/>
              <w:rPr>
                <w:rFonts w:ascii="Arial" w:hAnsi="Arial" w:cs="Arial"/>
                <w:i/>
                <w:iCs/>
                <w:noProof/>
                <w:sz w:val="16"/>
                <w:szCs w:val="16"/>
                <w:lang w:val="en-US"/>
              </w:rPr>
            </w:pPr>
          </w:p>
          <w:p w14:paraId="011CB254" w14:textId="44F1E3F5" w:rsidR="00CC2C86" w:rsidRDefault="00CC2C86" w:rsidP="00CC2C86">
            <w:pPr>
              <w:tabs>
                <w:tab w:val="left" w:pos="252"/>
              </w:tabs>
              <w:ind w:left="72" w:hanging="38"/>
              <w:jc w:val="both"/>
              <w:rPr>
                <w:rFonts w:ascii="Arial" w:hAnsi="Arial" w:cs="Arial"/>
                <w:b/>
                <w:iCs/>
                <w:noProof/>
                <w:sz w:val="16"/>
                <w:szCs w:val="16"/>
                <w:lang w:val="en-US"/>
              </w:rPr>
            </w:pPr>
            <w:r w:rsidRPr="00CC2C86">
              <w:rPr>
                <w:rFonts w:ascii="Arial" w:hAnsi="Arial" w:cs="Arial"/>
                <w:b/>
                <w:iCs/>
                <w:noProof/>
                <w:sz w:val="16"/>
                <w:szCs w:val="16"/>
                <w:lang w:val="en-US"/>
              </w:rPr>
              <w:t>Period of contract with WHO</w:t>
            </w:r>
          </w:p>
          <w:p w14:paraId="0EC304A0" w14:textId="77777777" w:rsidR="00CC2C86" w:rsidRDefault="00CC2C86" w:rsidP="00CC2C86">
            <w:pPr>
              <w:tabs>
                <w:tab w:val="left" w:pos="252"/>
              </w:tabs>
              <w:ind w:left="72" w:hanging="38"/>
              <w:jc w:val="both"/>
              <w:rPr>
                <w:rFonts w:ascii="Arial" w:hAnsi="Arial" w:cs="Arial"/>
                <w:b/>
                <w:iCs/>
                <w:noProof/>
                <w:sz w:val="16"/>
                <w:szCs w:val="16"/>
                <w:lang w:val="en-US"/>
              </w:rPr>
            </w:pPr>
          </w:p>
          <w:p w14:paraId="71A98580" w14:textId="1D48D980" w:rsidR="006277D8" w:rsidRDefault="006277D8" w:rsidP="00CC2C86">
            <w:pPr>
              <w:tabs>
                <w:tab w:val="left" w:pos="252"/>
              </w:tabs>
              <w:ind w:left="72" w:hanging="38"/>
              <w:jc w:val="both"/>
              <w:rPr>
                <w:rFonts w:ascii="Arial" w:hAnsi="Arial" w:cs="Arial"/>
                <w:b/>
                <w:iCs/>
                <w:noProof/>
                <w:sz w:val="16"/>
                <w:szCs w:val="16"/>
                <w:lang w:val="en-US"/>
              </w:rPr>
            </w:pPr>
            <w:r w:rsidRPr="00CC2C86">
              <w:rPr>
                <w:rFonts w:ascii="Arial" w:hAnsi="Arial" w:cs="Arial"/>
                <w:b/>
                <w:iCs/>
                <w:noProof/>
                <w:sz w:val="16"/>
                <w:szCs w:val="16"/>
                <w:lang w:val="en-US"/>
              </w:rPr>
              <w:t xml:space="preserve">From: </w:t>
            </w:r>
            <w:r w:rsidR="00CC2C86">
              <w:rPr>
                <w:rFonts w:ascii="Arial" w:hAnsi="Arial" w:cs="Arial"/>
                <w:b/>
                <w:iCs/>
                <w:noProof/>
                <w:sz w:val="16"/>
                <w:szCs w:val="16"/>
                <w:lang w:val="en-US"/>
              </w:rPr>
              <w:t xml:space="preserve">           </w:t>
            </w:r>
            <w:r w:rsidR="00DE44BE">
              <w:rPr>
                <w:rFonts w:ascii="Arial" w:hAnsi="Arial" w:cs="Arial"/>
                <w:b/>
                <w:iCs/>
                <w:noProof/>
                <w:sz w:val="16"/>
                <w:szCs w:val="16"/>
                <w:lang w:val="en-US"/>
              </w:rPr>
              <w:t xml:space="preserve">                                                                            </w:t>
            </w:r>
            <w:r w:rsidR="00CC2C86">
              <w:rPr>
                <w:rFonts w:ascii="Arial" w:hAnsi="Arial" w:cs="Arial"/>
                <w:b/>
                <w:iCs/>
                <w:noProof/>
                <w:sz w:val="16"/>
                <w:szCs w:val="16"/>
                <w:lang w:val="en-US"/>
              </w:rPr>
              <w:t xml:space="preserve">To: </w:t>
            </w:r>
          </w:p>
          <w:p w14:paraId="70C9C32D" w14:textId="07517CAD" w:rsidR="00CC2C86" w:rsidRDefault="00CC2C86" w:rsidP="00CC2C86">
            <w:pPr>
              <w:tabs>
                <w:tab w:val="left" w:pos="252"/>
              </w:tabs>
              <w:ind w:left="72" w:hanging="38"/>
              <w:jc w:val="both"/>
              <w:rPr>
                <w:rFonts w:ascii="Arial" w:hAnsi="Arial" w:cs="Arial"/>
                <w:b/>
                <w:iCs/>
                <w:noProof/>
                <w:sz w:val="16"/>
                <w:szCs w:val="16"/>
                <w:lang w:val="en-US"/>
              </w:rPr>
            </w:pPr>
          </w:p>
          <w:p w14:paraId="3E20B5ED" w14:textId="40A83185" w:rsidR="00CC2C86" w:rsidRPr="00CC2C86" w:rsidRDefault="00CC2C86" w:rsidP="00CC2C86">
            <w:pPr>
              <w:tabs>
                <w:tab w:val="left" w:pos="252"/>
              </w:tabs>
              <w:ind w:left="72" w:hanging="38"/>
              <w:jc w:val="both"/>
              <w:rPr>
                <w:rFonts w:ascii="Arial" w:hAnsi="Arial" w:cs="Arial"/>
                <w:iCs/>
                <w:noProof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iCs/>
                <w:noProof/>
                <w:sz w:val="16"/>
                <w:szCs w:val="16"/>
                <w:lang w:val="en-US"/>
              </w:rPr>
              <w:t>In the event that I become s</w:t>
            </w:r>
            <w:r w:rsidR="007E64FF">
              <w:rPr>
                <w:rFonts w:ascii="Arial" w:hAnsi="Arial" w:cs="Arial"/>
                <w:iCs/>
                <w:noProof/>
                <w:sz w:val="16"/>
                <w:szCs w:val="16"/>
                <w:lang w:val="en-US"/>
              </w:rPr>
              <w:t>e</w:t>
            </w:r>
            <w:r>
              <w:rPr>
                <w:rFonts w:ascii="Arial" w:hAnsi="Arial" w:cs="Arial"/>
                <w:iCs/>
                <w:noProof/>
                <w:sz w:val="16"/>
                <w:szCs w:val="16"/>
                <w:lang w:val="en-US"/>
              </w:rPr>
              <w:t xml:space="preserve">riously ill, sustain an accident or die whilst in the service of the World Health Organization, please inform the person(s) listed below. The person named as Contact 2 should not be sent any sort of communication until sufficient time has elapsed permitting the person named as Contact 1 to have conveyed the news. The person named as Contact 3 should only be contacted if the attempt to reach the two other contatcs has been unsuccessul. </w:t>
            </w:r>
          </w:p>
          <w:p w14:paraId="45CECFD2" w14:textId="4853469F" w:rsidR="006277D8" w:rsidRPr="0058712F" w:rsidRDefault="006277D8" w:rsidP="006277D8">
            <w:pPr>
              <w:tabs>
                <w:tab w:val="left" w:pos="252"/>
              </w:tabs>
              <w:ind w:left="72" w:hanging="38"/>
              <w:jc w:val="both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</w:tc>
      </w:tr>
      <w:tr w:rsidR="00461CFE" w:rsidRPr="00D75199" w14:paraId="41578A47" w14:textId="77777777" w:rsidTr="0058712F">
        <w:trPr>
          <w:gridAfter w:val="1"/>
          <w:wAfter w:w="525" w:type="dxa"/>
          <w:trHeight w:val="6893"/>
        </w:trPr>
        <w:tc>
          <w:tcPr>
            <w:tcW w:w="10454" w:type="dxa"/>
            <w:gridSpan w:val="9"/>
            <w:shd w:val="clear" w:color="auto" w:fill="auto"/>
          </w:tcPr>
          <w:tbl>
            <w:tblPr>
              <w:tblW w:w="9957" w:type="dxa"/>
              <w:tblBorders>
                <w:top w:val="single" w:sz="12" w:space="0" w:color="548DD4"/>
                <w:left w:val="single" w:sz="12" w:space="0" w:color="548DD4"/>
                <w:bottom w:val="single" w:sz="12" w:space="0" w:color="548DD4"/>
                <w:right w:val="single" w:sz="12" w:space="0" w:color="548DD4"/>
                <w:insideH w:val="single" w:sz="12" w:space="0" w:color="548DD4"/>
                <w:insideV w:val="single" w:sz="12" w:space="0" w:color="548DD4"/>
              </w:tblBorders>
              <w:tblLook w:val="01E0" w:firstRow="1" w:lastRow="1" w:firstColumn="1" w:lastColumn="1" w:noHBand="0" w:noVBand="0"/>
            </w:tblPr>
            <w:tblGrid>
              <w:gridCol w:w="3538"/>
              <w:gridCol w:w="1697"/>
              <w:gridCol w:w="874"/>
              <w:gridCol w:w="1787"/>
              <w:gridCol w:w="2061"/>
            </w:tblGrid>
            <w:tr w:rsidR="00850BDA" w:rsidRPr="000E5290" w14:paraId="1123BD86" w14:textId="77777777" w:rsidTr="006277D8">
              <w:trPr>
                <w:trHeight w:val="444"/>
              </w:trPr>
              <w:tc>
                <w:tcPr>
                  <w:tcW w:w="3538" w:type="dxa"/>
                  <w:shd w:val="clear" w:color="auto" w:fill="auto"/>
                  <w:textDirection w:val="lrTbV"/>
                  <w:vAlign w:val="center"/>
                </w:tcPr>
                <w:p w14:paraId="7FE9995E" w14:textId="72112A1C" w:rsidR="00850BDA" w:rsidRPr="0058712F" w:rsidRDefault="009A4645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 xml:space="preserve">Full </w:t>
                  </w:r>
                  <w:r w:rsidR="006277D8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Name of Contact 1</w:t>
                  </w:r>
                </w:p>
              </w:tc>
              <w:tc>
                <w:tcPr>
                  <w:tcW w:w="1697" w:type="dxa"/>
                  <w:shd w:val="clear" w:color="auto" w:fill="auto"/>
                  <w:textDirection w:val="lrTbV"/>
                  <w:vAlign w:val="center"/>
                </w:tcPr>
                <w:p w14:paraId="066DB808" w14:textId="571D3E01" w:rsidR="00850BDA" w:rsidRPr="0058712F" w:rsidRDefault="006277D8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 w:rsidRPr="0058712F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Relationship</w:t>
                  </w:r>
                </w:p>
              </w:tc>
              <w:tc>
                <w:tcPr>
                  <w:tcW w:w="874" w:type="dxa"/>
                  <w:shd w:val="clear" w:color="auto" w:fill="auto"/>
                  <w:textDirection w:val="lrTbV"/>
                  <w:vAlign w:val="center"/>
                </w:tcPr>
                <w:p w14:paraId="3A39C87F" w14:textId="77777777" w:rsidR="00850BDA" w:rsidRPr="0058712F" w:rsidRDefault="00850BDA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 w:rsidRPr="0058712F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Sex</w:t>
                  </w:r>
                </w:p>
                <w:p w14:paraId="55CD95D0" w14:textId="77777777" w:rsidR="00850BDA" w:rsidRPr="0058712F" w:rsidRDefault="00850BDA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 w:rsidRPr="0058712F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(F/M)</w:t>
                  </w:r>
                </w:p>
              </w:tc>
              <w:tc>
                <w:tcPr>
                  <w:tcW w:w="1787" w:type="dxa"/>
                  <w:shd w:val="clear" w:color="auto" w:fill="auto"/>
                  <w:textDirection w:val="lrTbV"/>
                  <w:vAlign w:val="center"/>
                </w:tcPr>
                <w:p w14:paraId="4AF9390F" w14:textId="5EE40C5D" w:rsidR="00850BDA" w:rsidRPr="0058712F" w:rsidRDefault="006277D8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Language spoken</w:t>
                  </w:r>
                </w:p>
              </w:tc>
              <w:tc>
                <w:tcPr>
                  <w:tcW w:w="2061" w:type="dxa"/>
                  <w:shd w:val="clear" w:color="auto" w:fill="auto"/>
                  <w:textDirection w:val="lrTbV"/>
                  <w:vAlign w:val="center"/>
                </w:tcPr>
                <w:p w14:paraId="560ECEE3" w14:textId="3AC4ADBD" w:rsidR="00850BDA" w:rsidRPr="0058712F" w:rsidRDefault="006277D8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Other remarks</w:t>
                  </w:r>
                </w:p>
              </w:tc>
            </w:tr>
            <w:tr w:rsidR="00850BDA" w:rsidRPr="000E5290" w14:paraId="524D56DC" w14:textId="77777777" w:rsidTr="009A4645">
              <w:trPr>
                <w:trHeight w:val="430"/>
              </w:trPr>
              <w:tc>
                <w:tcPr>
                  <w:tcW w:w="3538" w:type="dxa"/>
                  <w:shd w:val="clear" w:color="auto" w:fill="auto"/>
                  <w:vAlign w:val="center"/>
                </w:tcPr>
                <w:p w14:paraId="232A761A" w14:textId="0079CD93" w:rsidR="00850BDA" w:rsidRPr="0058712F" w:rsidRDefault="00A9371D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Abayo Yvette Sandrine</w:t>
                  </w:r>
                </w:p>
              </w:tc>
              <w:tc>
                <w:tcPr>
                  <w:tcW w:w="1697" w:type="dxa"/>
                  <w:shd w:val="clear" w:color="auto" w:fill="auto"/>
                  <w:vAlign w:val="center"/>
                </w:tcPr>
                <w:p w14:paraId="2F0194AB" w14:textId="7D3DDB2D" w:rsidR="00850BDA" w:rsidRPr="0058712F" w:rsidRDefault="00A9371D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Sister</w:t>
                  </w:r>
                </w:p>
              </w:tc>
              <w:tc>
                <w:tcPr>
                  <w:tcW w:w="874" w:type="dxa"/>
                  <w:shd w:val="clear" w:color="auto" w:fill="auto"/>
                  <w:vAlign w:val="center"/>
                </w:tcPr>
                <w:p w14:paraId="6AB13A10" w14:textId="204CD3CC" w:rsidR="00850BDA" w:rsidRPr="0058712F" w:rsidRDefault="00A9371D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F</w:t>
                  </w:r>
                </w:p>
              </w:tc>
              <w:tc>
                <w:tcPr>
                  <w:tcW w:w="1787" w:type="dxa"/>
                  <w:shd w:val="clear" w:color="auto" w:fill="auto"/>
                  <w:vAlign w:val="center"/>
                </w:tcPr>
                <w:p w14:paraId="2C0D5EC4" w14:textId="7AEFE026" w:rsidR="00850BDA" w:rsidRPr="0058712F" w:rsidRDefault="00A9371D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English &amp; French</w:t>
                  </w:r>
                </w:p>
              </w:tc>
              <w:tc>
                <w:tcPr>
                  <w:tcW w:w="2061" w:type="dxa"/>
                  <w:shd w:val="clear" w:color="auto" w:fill="auto"/>
                  <w:vAlign w:val="center"/>
                </w:tcPr>
                <w:p w14:paraId="17F94EB6" w14:textId="77777777" w:rsidR="00850BDA" w:rsidRPr="0058712F" w:rsidRDefault="00850BDA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50BDA" w:rsidRPr="00D75199" w14:paraId="5210ED63" w14:textId="77777777" w:rsidTr="009A4645">
              <w:trPr>
                <w:trHeight w:hRule="exact" w:val="652"/>
              </w:trPr>
              <w:tc>
                <w:tcPr>
                  <w:tcW w:w="9957" w:type="dxa"/>
                  <w:gridSpan w:val="5"/>
                  <w:shd w:val="clear" w:color="auto" w:fill="auto"/>
                </w:tcPr>
                <w:p w14:paraId="2C9D7D1A" w14:textId="3813BC41" w:rsidR="00850BDA" w:rsidRDefault="00A9371D" w:rsidP="0058712F">
                  <w:pPr>
                    <w:autoSpaceDE w:val="0"/>
                    <w:autoSpaceDN w:val="0"/>
                    <w:adjustRightInd w:val="0"/>
                    <w:ind w:hanging="38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Phone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: +250781724739 </w:t>
                  </w:r>
                  <w:r w:rsidR="006965CF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E-mail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: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 sandoyvette1@gmail.com</w:t>
                  </w:r>
                </w:p>
                <w:p w14:paraId="2B61629D" w14:textId="30D509F1" w:rsidR="00A9371D" w:rsidRPr="00DE44BE" w:rsidRDefault="00A9371D" w:rsidP="0058712F">
                  <w:pPr>
                    <w:autoSpaceDE w:val="0"/>
                    <w:autoSpaceDN w:val="0"/>
                    <w:adjustRightInd w:val="0"/>
                    <w:ind w:hanging="38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 xml:space="preserve">Adress: 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Kigali, Rwanda.</w:t>
                  </w:r>
                </w:p>
              </w:tc>
            </w:tr>
            <w:tr w:rsidR="00850BDA" w:rsidRPr="000E5290" w14:paraId="6986CEA1" w14:textId="77777777" w:rsidTr="006277D8">
              <w:trPr>
                <w:trHeight w:val="322"/>
              </w:trPr>
              <w:tc>
                <w:tcPr>
                  <w:tcW w:w="3538" w:type="dxa"/>
                  <w:shd w:val="clear" w:color="auto" w:fill="auto"/>
                  <w:vAlign w:val="center"/>
                </w:tcPr>
                <w:p w14:paraId="6E6FCC53" w14:textId="3773CAE1" w:rsidR="00850BDA" w:rsidRPr="0058712F" w:rsidRDefault="009A4645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 xml:space="preserve">Full </w:t>
                  </w:r>
                  <w:r w:rsidR="006277D8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Name of Contact 2</w:t>
                  </w:r>
                </w:p>
              </w:tc>
              <w:tc>
                <w:tcPr>
                  <w:tcW w:w="1697" w:type="dxa"/>
                  <w:shd w:val="clear" w:color="auto" w:fill="auto"/>
                  <w:vAlign w:val="center"/>
                </w:tcPr>
                <w:p w14:paraId="2978BD8E" w14:textId="0922F7AD" w:rsidR="00850BDA" w:rsidRPr="0058712F" w:rsidRDefault="006277D8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 w:rsidRPr="0058712F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Relationship</w:t>
                  </w:r>
                </w:p>
              </w:tc>
              <w:tc>
                <w:tcPr>
                  <w:tcW w:w="874" w:type="dxa"/>
                  <w:shd w:val="clear" w:color="auto" w:fill="auto"/>
                  <w:vAlign w:val="center"/>
                </w:tcPr>
                <w:p w14:paraId="180CB107" w14:textId="77777777" w:rsidR="00850BDA" w:rsidRPr="0058712F" w:rsidRDefault="00850BDA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 w:rsidRPr="0058712F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Sex</w:t>
                  </w:r>
                </w:p>
                <w:p w14:paraId="39F0151D" w14:textId="77777777" w:rsidR="00850BDA" w:rsidRPr="0058712F" w:rsidRDefault="00850BDA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 w:rsidRPr="0058712F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(F/M)</w:t>
                  </w:r>
                </w:p>
              </w:tc>
              <w:tc>
                <w:tcPr>
                  <w:tcW w:w="1787" w:type="dxa"/>
                  <w:shd w:val="clear" w:color="auto" w:fill="auto"/>
                  <w:vAlign w:val="center"/>
                </w:tcPr>
                <w:p w14:paraId="4A66BC85" w14:textId="2F751834" w:rsidR="00850BDA" w:rsidRPr="0058712F" w:rsidRDefault="006277D8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Language spoken</w:t>
                  </w:r>
                </w:p>
              </w:tc>
              <w:tc>
                <w:tcPr>
                  <w:tcW w:w="2061" w:type="dxa"/>
                  <w:shd w:val="clear" w:color="auto" w:fill="auto"/>
                  <w:vAlign w:val="center"/>
                </w:tcPr>
                <w:p w14:paraId="5D5A3A98" w14:textId="6834E345" w:rsidR="00850BDA" w:rsidRPr="0058712F" w:rsidRDefault="006277D8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Other remarks</w:t>
                  </w:r>
                </w:p>
              </w:tc>
            </w:tr>
            <w:tr w:rsidR="005426C6" w:rsidRPr="000E5290" w14:paraId="57623DC1" w14:textId="77777777" w:rsidTr="009A4645">
              <w:trPr>
                <w:trHeight w:val="448"/>
              </w:trPr>
              <w:tc>
                <w:tcPr>
                  <w:tcW w:w="3538" w:type="dxa"/>
                  <w:shd w:val="clear" w:color="auto" w:fill="auto"/>
                  <w:vAlign w:val="center"/>
                </w:tcPr>
                <w:p w14:paraId="73B1E887" w14:textId="226A2F1E" w:rsidR="005426C6" w:rsidRPr="0058712F" w:rsidRDefault="00A9371D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Bigirabagabo Rwema Bernardin</w:t>
                  </w:r>
                </w:p>
              </w:tc>
              <w:tc>
                <w:tcPr>
                  <w:tcW w:w="1697" w:type="dxa"/>
                  <w:shd w:val="clear" w:color="auto" w:fill="auto"/>
                  <w:vAlign w:val="center"/>
                </w:tcPr>
                <w:p w14:paraId="0B326E6B" w14:textId="2FCF71AC" w:rsidR="005426C6" w:rsidRPr="0058712F" w:rsidRDefault="00A9371D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Brother</w:t>
                  </w:r>
                </w:p>
              </w:tc>
              <w:tc>
                <w:tcPr>
                  <w:tcW w:w="874" w:type="dxa"/>
                  <w:shd w:val="clear" w:color="auto" w:fill="auto"/>
                  <w:vAlign w:val="center"/>
                </w:tcPr>
                <w:p w14:paraId="28C2BD96" w14:textId="5E9E6059" w:rsidR="005426C6" w:rsidRPr="0058712F" w:rsidRDefault="00A9371D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M</w:t>
                  </w:r>
                </w:p>
              </w:tc>
              <w:tc>
                <w:tcPr>
                  <w:tcW w:w="1787" w:type="dxa"/>
                  <w:shd w:val="clear" w:color="auto" w:fill="auto"/>
                  <w:vAlign w:val="center"/>
                </w:tcPr>
                <w:p w14:paraId="51EFFE9B" w14:textId="66CBE207" w:rsidR="005426C6" w:rsidRPr="0058712F" w:rsidRDefault="00A9371D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English</w:t>
                  </w:r>
                </w:p>
              </w:tc>
              <w:tc>
                <w:tcPr>
                  <w:tcW w:w="2061" w:type="dxa"/>
                  <w:shd w:val="clear" w:color="auto" w:fill="auto"/>
                  <w:vAlign w:val="center"/>
                </w:tcPr>
                <w:p w14:paraId="7F075559" w14:textId="77777777" w:rsidR="005426C6" w:rsidRPr="0058712F" w:rsidRDefault="005426C6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850BDA" w:rsidRPr="00D75199" w14:paraId="66B12E09" w14:textId="77777777" w:rsidTr="009A4645">
              <w:trPr>
                <w:trHeight w:val="601"/>
              </w:trPr>
              <w:tc>
                <w:tcPr>
                  <w:tcW w:w="9957" w:type="dxa"/>
                  <w:gridSpan w:val="5"/>
                  <w:shd w:val="clear" w:color="auto" w:fill="auto"/>
                </w:tcPr>
                <w:p w14:paraId="1D6135B8" w14:textId="29C2ADEB" w:rsidR="00A9371D" w:rsidRDefault="00A9371D" w:rsidP="00A9371D">
                  <w:pPr>
                    <w:autoSpaceDE w:val="0"/>
                    <w:autoSpaceDN w:val="0"/>
                    <w:adjustRightInd w:val="0"/>
                    <w:ind w:hanging="38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Phone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: +25078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2428742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 </w:t>
                  </w:r>
                  <w:r w:rsidR="006965CF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E-mail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: 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rwemabernardin4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@gmail.com</w:t>
                  </w:r>
                </w:p>
                <w:p w14:paraId="5203611B" w14:textId="4AE4DA64" w:rsidR="00452ACF" w:rsidRPr="00DE44BE" w:rsidRDefault="00A9371D" w:rsidP="00A9371D">
                  <w:pPr>
                    <w:autoSpaceDE w:val="0"/>
                    <w:autoSpaceDN w:val="0"/>
                    <w:adjustRightInd w:val="0"/>
                    <w:ind w:hanging="38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 xml:space="preserve">Adress: 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Nyagatare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, Rwanda.</w:t>
                  </w:r>
                </w:p>
              </w:tc>
            </w:tr>
            <w:tr w:rsidR="006277D8" w:rsidRPr="000E5290" w14:paraId="395237FE" w14:textId="77777777" w:rsidTr="006277D8">
              <w:trPr>
                <w:trHeight w:val="479"/>
              </w:trPr>
              <w:tc>
                <w:tcPr>
                  <w:tcW w:w="3538" w:type="dxa"/>
                  <w:shd w:val="clear" w:color="auto" w:fill="auto"/>
                  <w:vAlign w:val="center"/>
                </w:tcPr>
                <w:p w14:paraId="363FF852" w14:textId="25E6A1D8" w:rsidR="006277D8" w:rsidRPr="0058712F" w:rsidRDefault="009A4645" w:rsidP="006277D8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 xml:space="preserve">Full </w:t>
                  </w:r>
                  <w:r w:rsidR="006277D8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Name of Contact 3</w:t>
                  </w:r>
                </w:p>
              </w:tc>
              <w:tc>
                <w:tcPr>
                  <w:tcW w:w="1697" w:type="dxa"/>
                  <w:shd w:val="clear" w:color="auto" w:fill="auto"/>
                  <w:vAlign w:val="center"/>
                </w:tcPr>
                <w:p w14:paraId="06D637AB" w14:textId="3C9E8130" w:rsidR="006277D8" w:rsidRPr="0058712F" w:rsidRDefault="006277D8" w:rsidP="006277D8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 w:rsidRPr="0058712F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Relationship</w:t>
                  </w:r>
                </w:p>
              </w:tc>
              <w:tc>
                <w:tcPr>
                  <w:tcW w:w="874" w:type="dxa"/>
                  <w:shd w:val="clear" w:color="auto" w:fill="auto"/>
                  <w:vAlign w:val="center"/>
                </w:tcPr>
                <w:p w14:paraId="47D15C0B" w14:textId="77777777" w:rsidR="006277D8" w:rsidRPr="0058712F" w:rsidRDefault="006277D8" w:rsidP="006277D8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 w:rsidRPr="0058712F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Sex</w:t>
                  </w:r>
                </w:p>
                <w:p w14:paraId="3456AA77" w14:textId="45C4E46B" w:rsidR="006277D8" w:rsidRPr="0058712F" w:rsidRDefault="006277D8" w:rsidP="006277D8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 w:rsidRPr="0058712F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(F/M)</w:t>
                  </w:r>
                </w:p>
              </w:tc>
              <w:tc>
                <w:tcPr>
                  <w:tcW w:w="1787" w:type="dxa"/>
                  <w:shd w:val="clear" w:color="auto" w:fill="auto"/>
                  <w:vAlign w:val="center"/>
                </w:tcPr>
                <w:p w14:paraId="7BD661EE" w14:textId="7CFDC2B8" w:rsidR="006277D8" w:rsidRPr="0058712F" w:rsidRDefault="006277D8" w:rsidP="006277D8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Language spoken</w:t>
                  </w:r>
                </w:p>
              </w:tc>
              <w:tc>
                <w:tcPr>
                  <w:tcW w:w="2061" w:type="dxa"/>
                  <w:shd w:val="clear" w:color="auto" w:fill="auto"/>
                  <w:vAlign w:val="center"/>
                </w:tcPr>
                <w:p w14:paraId="158C1018" w14:textId="3688A8F4" w:rsidR="006277D8" w:rsidRPr="0058712F" w:rsidRDefault="006277D8" w:rsidP="006277D8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Other remarks</w:t>
                  </w:r>
                </w:p>
              </w:tc>
            </w:tr>
            <w:tr w:rsidR="005426C6" w:rsidRPr="0058712F" w14:paraId="58D2A22C" w14:textId="77777777" w:rsidTr="006277D8">
              <w:trPr>
                <w:trHeight w:val="564"/>
              </w:trPr>
              <w:tc>
                <w:tcPr>
                  <w:tcW w:w="3538" w:type="dxa"/>
                  <w:shd w:val="clear" w:color="auto" w:fill="auto"/>
                  <w:vAlign w:val="center"/>
                </w:tcPr>
                <w:p w14:paraId="223AEBDC" w14:textId="641F5FC7" w:rsidR="005426C6" w:rsidRPr="0058712F" w:rsidRDefault="006965CF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Mpayimana Cyiza Landry</w:t>
                  </w:r>
                </w:p>
              </w:tc>
              <w:tc>
                <w:tcPr>
                  <w:tcW w:w="1697" w:type="dxa"/>
                  <w:shd w:val="clear" w:color="auto" w:fill="auto"/>
                  <w:vAlign w:val="center"/>
                </w:tcPr>
                <w:p w14:paraId="49770F91" w14:textId="53C637E3" w:rsidR="005426C6" w:rsidRPr="0058712F" w:rsidRDefault="006965CF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Brother</w:t>
                  </w:r>
                </w:p>
              </w:tc>
              <w:tc>
                <w:tcPr>
                  <w:tcW w:w="874" w:type="dxa"/>
                  <w:shd w:val="clear" w:color="auto" w:fill="auto"/>
                  <w:vAlign w:val="center"/>
                </w:tcPr>
                <w:p w14:paraId="779D13CD" w14:textId="18C1FAD1" w:rsidR="005426C6" w:rsidRPr="0058712F" w:rsidRDefault="006965CF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M</w:t>
                  </w:r>
                </w:p>
              </w:tc>
              <w:tc>
                <w:tcPr>
                  <w:tcW w:w="1787" w:type="dxa"/>
                  <w:shd w:val="clear" w:color="auto" w:fill="auto"/>
                  <w:vAlign w:val="center"/>
                </w:tcPr>
                <w:p w14:paraId="600D8F6A" w14:textId="2186DF67" w:rsidR="005426C6" w:rsidRPr="0058712F" w:rsidRDefault="006965CF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English</w:t>
                  </w:r>
                </w:p>
              </w:tc>
              <w:tc>
                <w:tcPr>
                  <w:tcW w:w="2061" w:type="dxa"/>
                  <w:shd w:val="clear" w:color="auto" w:fill="auto"/>
                  <w:vAlign w:val="center"/>
                </w:tcPr>
                <w:p w14:paraId="0343BDBD" w14:textId="3D6C9A28" w:rsidR="005426C6" w:rsidRPr="0058712F" w:rsidRDefault="005426C6" w:rsidP="0058712F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</w:p>
              </w:tc>
            </w:tr>
            <w:tr w:rsidR="000D202F" w:rsidRPr="00DE44BE" w14:paraId="6A6BD104" w14:textId="77777777" w:rsidTr="009A4645">
              <w:trPr>
                <w:trHeight w:val="574"/>
              </w:trPr>
              <w:tc>
                <w:tcPr>
                  <w:tcW w:w="9957" w:type="dxa"/>
                  <w:gridSpan w:val="5"/>
                  <w:shd w:val="clear" w:color="auto" w:fill="auto"/>
                </w:tcPr>
                <w:p w14:paraId="489B0E9C" w14:textId="5D6F37B0" w:rsidR="00A9371D" w:rsidRDefault="00A9371D" w:rsidP="00A9371D">
                  <w:pPr>
                    <w:autoSpaceDE w:val="0"/>
                    <w:autoSpaceDN w:val="0"/>
                    <w:adjustRightInd w:val="0"/>
                    <w:ind w:hanging="38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Phone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: +25078</w:t>
                  </w:r>
                  <w:r w:rsidR="006965CF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0105612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 </w:t>
                  </w:r>
                  <w:r w:rsidR="006965CF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E-mail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: </w:t>
                  </w:r>
                  <w:r w:rsidR="006965CF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cyizalandry5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@gmail.com</w:t>
                  </w:r>
                </w:p>
                <w:p w14:paraId="73146E45" w14:textId="308F196E" w:rsidR="000D202F" w:rsidRDefault="00A9371D" w:rsidP="00A9371D">
                  <w:pPr>
                    <w:autoSpaceDE w:val="0"/>
                    <w:autoSpaceDN w:val="0"/>
                    <w:adjustRightInd w:val="0"/>
                    <w:ind w:hanging="38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Adress:</w:t>
                  </w:r>
                  <w:r w:rsidR="006965CF"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 xml:space="preserve"> </w:t>
                  </w:r>
                  <w:r w:rsidR="006965CF"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Kigali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, Rwanda.</w:t>
                  </w:r>
                </w:p>
                <w:p w14:paraId="71D74480" w14:textId="77777777" w:rsidR="0075595D" w:rsidRPr="0058712F" w:rsidRDefault="0075595D" w:rsidP="0058712F">
                  <w:pPr>
                    <w:autoSpaceDE w:val="0"/>
                    <w:autoSpaceDN w:val="0"/>
                    <w:adjustRightInd w:val="0"/>
                    <w:ind w:hanging="38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</w:p>
              </w:tc>
            </w:tr>
          </w:tbl>
          <w:p w14:paraId="02654312" w14:textId="48D9B96D" w:rsidR="00CC2C86" w:rsidRDefault="00E129A8" w:rsidP="00D447DD">
            <w:pPr>
              <w:ind w:hanging="38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58712F">
              <w:rPr>
                <w:rFonts w:ascii="Arial" w:hAnsi="Arial" w:cs="Arial"/>
                <w:sz w:val="16"/>
                <w:szCs w:val="16"/>
                <w:lang w:val="en-GB"/>
              </w:rPr>
              <w:br/>
            </w:r>
            <w:r w:rsidR="001B15EC" w:rsidRPr="0058712F">
              <w:rPr>
                <w:rFonts w:ascii="Arial" w:hAnsi="Arial" w:cs="Arial"/>
                <w:sz w:val="16"/>
                <w:szCs w:val="16"/>
                <w:lang w:val="en-GB"/>
              </w:rPr>
              <w:t xml:space="preserve">     </w:t>
            </w:r>
          </w:p>
          <w:p w14:paraId="63AB6DE0" w14:textId="6554DB0F" w:rsidR="009A4645" w:rsidRDefault="00C445CB" w:rsidP="000D2EEB">
            <w:pPr>
              <w:ind w:firstLine="3"/>
              <w:rPr>
                <w:rFonts w:ascii="Arial" w:hAnsi="Arial" w:cs="Arial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sz w:val="16"/>
                <w:szCs w:val="16"/>
                <w:lang w:val="en-GB"/>
              </w:rPr>
              <w:t xml:space="preserve">In the event of my death in the service of the Organization, all official correspondence regarding my status, pay, allowances, refunds, etc. should be addressed to: </w:t>
            </w:r>
          </w:p>
          <w:p w14:paraId="06C5370A" w14:textId="56DD2B56" w:rsidR="009A4645" w:rsidRDefault="009A4645" w:rsidP="00D447DD">
            <w:pPr>
              <w:ind w:hanging="38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p w14:paraId="2B916AA5" w14:textId="77777777" w:rsidR="009A4645" w:rsidRDefault="009A4645" w:rsidP="00D447DD">
            <w:pPr>
              <w:ind w:hanging="38"/>
              <w:rPr>
                <w:rFonts w:ascii="Arial" w:hAnsi="Arial" w:cs="Arial"/>
                <w:sz w:val="16"/>
                <w:szCs w:val="16"/>
                <w:lang w:val="en-GB"/>
              </w:rPr>
            </w:pPr>
          </w:p>
          <w:tbl>
            <w:tblPr>
              <w:tblW w:w="9349" w:type="dxa"/>
              <w:tblBorders>
                <w:top w:val="single" w:sz="12" w:space="0" w:color="548DD4"/>
                <w:left w:val="single" w:sz="12" w:space="0" w:color="548DD4"/>
                <w:bottom w:val="single" w:sz="12" w:space="0" w:color="548DD4"/>
                <w:right w:val="single" w:sz="12" w:space="0" w:color="548DD4"/>
                <w:insideH w:val="single" w:sz="12" w:space="0" w:color="548DD4"/>
                <w:insideV w:val="single" w:sz="12" w:space="0" w:color="548DD4"/>
              </w:tblBorders>
              <w:tblLook w:val="01E0" w:firstRow="1" w:lastRow="1" w:firstColumn="1" w:lastColumn="1" w:noHBand="0" w:noVBand="0"/>
            </w:tblPr>
            <w:tblGrid>
              <w:gridCol w:w="5209"/>
              <w:gridCol w:w="4140"/>
            </w:tblGrid>
            <w:tr w:rsidR="00C8496E" w:rsidRPr="00DE44BE" w14:paraId="207FBDEB" w14:textId="77777777" w:rsidTr="00C8496E">
              <w:trPr>
                <w:trHeight w:val="444"/>
              </w:trPr>
              <w:tc>
                <w:tcPr>
                  <w:tcW w:w="5209" w:type="dxa"/>
                  <w:shd w:val="clear" w:color="auto" w:fill="auto"/>
                  <w:textDirection w:val="lrTbV"/>
                  <w:vAlign w:val="center"/>
                </w:tcPr>
                <w:p w14:paraId="24D2BC14" w14:textId="390553A2" w:rsidR="00C8496E" w:rsidRPr="0058712F" w:rsidRDefault="00C8496E" w:rsidP="009A4645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Full Name</w:t>
                  </w:r>
                </w:p>
              </w:tc>
              <w:tc>
                <w:tcPr>
                  <w:tcW w:w="4140" w:type="dxa"/>
                  <w:shd w:val="clear" w:color="auto" w:fill="auto"/>
                  <w:textDirection w:val="lrTbV"/>
                  <w:vAlign w:val="center"/>
                </w:tcPr>
                <w:p w14:paraId="4386105A" w14:textId="6C1A9341" w:rsidR="00C8496E" w:rsidRPr="0058712F" w:rsidRDefault="00C8496E" w:rsidP="009A4645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 xml:space="preserve">Status of the person (Friend, Executor, Relative, Bank Manager) </w:t>
                  </w:r>
                </w:p>
              </w:tc>
            </w:tr>
            <w:tr w:rsidR="00C8496E" w:rsidRPr="00D75199" w14:paraId="43E2184D" w14:textId="77777777" w:rsidTr="00C8496E">
              <w:trPr>
                <w:trHeight w:val="631"/>
              </w:trPr>
              <w:tc>
                <w:tcPr>
                  <w:tcW w:w="5209" w:type="dxa"/>
                  <w:shd w:val="clear" w:color="auto" w:fill="auto"/>
                  <w:vAlign w:val="center"/>
                </w:tcPr>
                <w:p w14:paraId="5FA5AD19" w14:textId="5138F919" w:rsidR="00C8496E" w:rsidRPr="0058712F" w:rsidRDefault="00A9371D" w:rsidP="009A4645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Bigirabagabo Rwema Bernardin</w:t>
                  </w:r>
                </w:p>
              </w:tc>
              <w:tc>
                <w:tcPr>
                  <w:tcW w:w="4140" w:type="dxa"/>
                  <w:shd w:val="clear" w:color="auto" w:fill="auto"/>
                  <w:vAlign w:val="center"/>
                </w:tcPr>
                <w:p w14:paraId="71EE71EB" w14:textId="777B2EC9" w:rsidR="00C8496E" w:rsidRPr="0058712F" w:rsidRDefault="00A9371D" w:rsidP="009A4645">
                  <w:pPr>
                    <w:autoSpaceDE w:val="0"/>
                    <w:autoSpaceDN w:val="0"/>
                    <w:adjustRightInd w:val="0"/>
                    <w:ind w:hanging="38"/>
                    <w:jc w:val="center"/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  <w:lang w:val="en-GB"/>
                    </w:rPr>
                    <w:t>Relative</w:t>
                  </w:r>
                </w:p>
              </w:tc>
            </w:tr>
            <w:tr w:rsidR="00C8496E" w:rsidRPr="00D75199" w14:paraId="615E5E90" w14:textId="77777777" w:rsidTr="00C8496E">
              <w:trPr>
                <w:trHeight w:val="631"/>
              </w:trPr>
              <w:tc>
                <w:tcPr>
                  <w:tcW w:w="9349" w:type="dxa"/>
                  <w:gridSpan w:val="2"/>
                  <w:shd w:val="clear" w:color="auto" w:fill="auto"/>
                  <w:vAlign w:val="center"/>
                </w:tcPr>
                <w:p w14:paraId="56FAE9AB" w14:textId="077F0E49" w:rsidR="006965CF" w:rsidRDefault="006965CF" w:rsidP="006965CF">
                  <w:pPr>
                    <w:autoSpaceDE w:val="0"/>
                    <w:autoSpaceDN w:val="0"/>
                    <w:adjustRightInd w:val="0"/>
                    <w:ind w:hanging="38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Phone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 xml:space="preserve">: +250782428742 </w:t>
                  </w: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>E-mail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: rwemabernardin4@gmail.com</w:t>
                  </w:r>
                </w:p>
                <w:p w14:paraId="41BF88B2" w14:textId="72E33330" w:rsidR="00C8496E" w:rsidRDefault="006965CF" w:rsidP="006965CF">
                  <w:pPr>
                    <w:autoSpaceDE w:val="0"/>
                    <w:autoSpaceDN w:val="0"/>
                    <w:adjustRightInd w:val="0"/>
                    <w:ind w:hanging="38"/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</w:pPr>
                  <w:r>
                    <w:rPr>
                      <w:rFonts w:ascii="Arial" w:hAnsi="Arial" w:cs="Arial"/>
                      <w:color w:val="000000"/>
                      <w:sz w:val="16"/>
                      <w:szCs w:val="16"/>
                      <w:lang w:val="en-GB"/>
                    </w:rPr>
                    <w:t xml:space="preserve">Adress: </w:t>
                  </w:r>
                  <w:r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  <w:t>Nyagatare, Rwanda.</w:t>
                  </w:r>
                </w:p>
                <w:p w14:paraId="75693D37" w14:textId="77777777" w:rsidR="00C8496E" w:rsidRPr="00DE44BE" w:rsidRDefault="00C8496E" w:rsidP="00DE44BE">
                  <w:pPr>
                    <w:autoSpaceDE w:val="0"/>
                    <w:autoSpaceDN w:val="0"/>
                    <w:adjustRightInd w:val="0"/>
                    <w:ind w:hanging="38"/>
                    <w:rPr>
                      <w:rFonts w:ascii="Arial" w:hAnsi="Arial" w:cs="Arial"/>
                      <w:color w:val="000000"/>
                      <w:sz w:val="20"/>
                      <w:szCs w:val="20"/>
                    </w:rPr>
                  </w:pPr>
                </w:p>
              </w:tc>
            </w:tr>
          </w:tbl>
          <w:p w14:paraId="1A11FB11" w14:textId="47BBB019" w:rsidR="00CC2C86" w:rsidRPr="00DE44BE" w:rsidRDefault="00CC2C86" w:rsidP="00452ACF">
            <w:pPr>
              <w:rPr>
                <w:rFonts w:ascii="Arial" w:hAnsi="Arial" w:cs="Arial"/>
                <w:sz w:val="16"/>
                <w:szCs w:val="16"/>
              </w:rPr>
            </w:pPr>
          </w:p>
          <w:p w14:paraId="306C2F18" w14:textId="66C357C8" w:rsidR="001B15EC" w:rsidRPr="0058712F" w:rsidRDefault="00CB6C35" w:rsidP="00D447DD">
            <w:pPr>
              <w:tabs>
                <w:tab w:val="left" w:pos="6405"/>
              </w:tabs>
              <w:ind w:hanging="38"/>
              <w:rPr>
                <w:rFonts w:ascii="Arial" w:hAnsi="Arial" w:cs="Arial"/>
                <w:sz w:val="16"/>
                <w:szCs w:val="16"/>
                <w:lang w:val="en-GB"/>
              </w:rPr>
            </w:pPr>
            <w:r w:rsidRPr="00DE44BE">
              <w:rPr>
                <w:rFonts w:ascii="Arial" w:hAnsi="Arial" w:cs="Arial"/>
                <w:sz w:val="16"/>
                <w:szCs w:val="16"/>
              </w:rPr>
              <w:tab/>
            </w:r>
            <w:r w:rsidR="00E70482">
              <w:rPr>
                <w:rFonts w:ascii="Arial" w:hAnsi="Arial" w:cs="Arial"/>
                <w:sz w:val="16"/>
                <w:szCs w:val="16"/>
              </w:rPr>
              <w:t xml:space="preserve">              BIGIRABAGABO RWEMA BERNARDIN</w:t>
            </w:r>
            <w:r>
              <w:rPr>
                <w:rFonts w:ascii="Arial" w:hAnsi="Arial" w:cs="Arial"/>
                <w:sz w:val="16"/>
                <w:szCs w:val="16"/>
                <w:lang w:val="en-GB"/>
              </w:rPr>
              <w:tab/>
            </w:r>
            <w:r w:rsidR="00E70482">
              <w:rPr>
                <w:rFonts w:ascii="Arial" w:hAnsi="Arial" w:cs="Arial"/>
                <w:sz w:val="16"/>
                <w:szCs w:val="16"/>
                <w:lang w:val="en-GB"/>
              </w:rPr>
              <w:t>12/03/2024</w:t>
            </w:r>
          </w:p>
        </w:tc>
      </w:tr>
      <w:tr w:rsidR="0058712F" w:rsidRPr="0058712F" w14:paraId="3279E1B1" w14:textId="77777777" w:rsidTr="0058712F">
        <w:trPr>
          <w:gridAfter w:val="2"/>
          <w:wAfter w:w="872" w:type="dxa"/>
          <w:trHeight w:val="406"/>
        </w:trPr>
        <w:tc>
          <w:tcPr>
            <w:tcW w:w="4153" w:type="dxa"/>
            <w:tcBorders>
              <w:top w:val="single" w:sz="12" w:space="0" w:color="548DD4"/>
              <w:bottom w:val="double" w:sz="4" w:space="0" w:color="548DD4"/>
            </w:tcBorders>
            <w:shd w:val="clear" w:color="auto" w:fill="auto"/>
          </w:tcPr>
          <w:p w14:paraId="5660A879" w14:textId="006330AF" w:rsidR="0058712F" w:rsidRPr="0058712F" w:rsidRDefault="0058712F" w:rsidP="0075595D">
            <w:pPr>
              <w:ind w:left="-108"/>
              <w:jc w:val="center"/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</w:pPr>
            <w:r w:rsidRPr="0058712F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>Written signature of designator in fu</w:t>
            </w:r>
            <w:r w:rsidR="0075595D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>l</w:t>
            </w:r>
            <w:r w:rsidRPr="0058712F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>l)</w:t>
            </w:r>
          </w:p>
        </w:tc>
        <w:tc>
          <w:tcPr>
            <w:tcW w:w="1503" w:type="dxa"/>
            <w:gridSpan w:val="3"/>
            <w:tcBorders>
              <w:bottom w:val="double" w:sz="4" w:space="0" w:color="548DD4"/>
            </w:tcBorders>
            <w:shd w:val="clear" w:color="auto" w:fill="auto"/>
          </w:tcPr>
          <w:p w14:paraId="552C0C43" w14:textId="77777777" w:rsidR="0058712F" w:rsidRPr="0058712F" w:rsidRDefault="0058712F" w:rsidP="0058712F">
            <w:pPr>
              <w:ind w:left="-108"/>
              <w:jc w:val="center"/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4451" w:type="dxa"/>
            <w:gridSpan w:val="4"/>
            <w:tcBorders>
              <w:top w:val="single" w:sz="12" w:space="0" w:color="548DD4"/>
              <w:bottom w:val="double" w:sz="4" w:space="0" w:color="548DD4"/>
            </w:tcBorders>
            <w:shd w:val="clear" w:color="auto" w:fill="auto"/>
          </w:tcPr>
          <w:p w14:paraId="15DF4C2C" w14:textId="16824B0B" w:rsidR="0058712F" w:rsidRPr="0058712F" w:rsidRDefault="0058712F" w:rsidP="0075595D">
            <w:pPr>
              <w:ind w:left="-108"/>
              <w:jc w:val="center"/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</w:pPr>
            <w:r w:rsidRPr="0058712F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>Day, month, yea</w:t>
            </w:r>
            <w:r w:rsidR="0075595D">
              <w:rPr>
                <w:rFonts w:ascii="Arial" w:hAnsi="Arial" w:cs="Arial"/>
                <w:i/>
                <w:iCs/>
                <w:sz w:val="16"/>
                <w:szCs w:val="16"/>
                <w:lang w:val="en-US"/>
              </w:rPr>
              <w:t>r</w:t>
            </w:r>
          </w:p>
        </w:tc>
      </w:tr>
    </w:tbl>
    <w:p w14:paraId="08D41580" w14:textId="5C158B5C" w:rsidR="00AF7B5C" w:rsidRDefault="00AF7B5C" w:rsidP="001B15EC">
      <w:pPr>
        <w:ind w:hanging="38"/>
        <w:jc w:val="center"/>
        <w:rPr>
          <w:rFonts w:ascii="Arial" w:hAnsi="Arial" w:cs="Arial"/>
          <w:b/>
          <w:bCs/>
          <w:sz w:val="16"/>
          <w:szCs w:val="16"/>
          <w:lang w:val="en-US"/>
        </w:rPr>
      </w:pPr>
    </w:p>
    <w:p w14:paraId="41901EE4" w14:textId="10AC5C1F" w:rsidR="00862DF2" w:rsidRPr="00862DF2" w:rsidRDefault="00862DF2" w:rsidP="00862DF2">
      <w:pPr>
        <w:ind w:hanging="38"/>
        <w:rPr>
          <w:rFonts w:ascii="Arial" w:hAnsi="Arial" w:cs="Arial"/>
          <w:bCs/>
          <w:sz w:val="16"/>
          <w:szCs w:val="16"/>
          <w:lang w:val="en-US"/>
        </w:rPr>
      </w:pPr>
      <w:r w:rsidRPr="00862DF2">
        <w:rPr>
          <w:rFonts w:ascii="Arial" w:hAnsi="Arial" w:cs="Arial"/>
          <w:bCs/>
          <w:sz w:val="16"/>
          <w:szCs w:val="16"/>
          <w:lang w:val="en-US"/>
        </w:rPr>
        <w:t>NOTE: Should you</w:t>
      </w:r>
      <w:r>
        <w:rPr>
          <w:rFonts w:ascii="Arial" w:hAnsi="Arial" w:cs="Arial"/>
          <w:bCs/>
          <w:sz w:val="16"/>
          <w:szCs w:val="16"/>
          <w:lang w:val="en-US"/>
        </w:rPr>
        <w:t xml:space="preserve"> wish to update this form at any time, please contact your HR focal point. </w:t>
      </w:r>
      <w:r w:rsidRPr="00862DF2">
        <w:rPr>
          <w:rFonts w:ascii="Arial" w:hAnsi="Arial" w:cs="Arial"/>
          <w:bCs/>
          <w:sz w:val="16"/>
          <w:szCs w:val="16"/>
          <w:lang w:val="en-US"/>
        </w:rPr>
        <w:t xml:space="preserve"> </w:t>
      </w:r>
    </w:p>
    <w:sectPr w:rsidR="00862DF2" w:rsidRPr="00862DF2" w:rsidSect="000312DF">
      <w:footerReference w:type="default" r:id="rId11"/>
      <w:pgSz w:w="12240" w:h="15840"/>
      <w:pgMar w:top="899" w:right="1134" w:bottom="567" w:left="1134" w:header="709" w:footer="3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BEA45" w14:textId="77777777" w:rsidR="000312DF" w:rsidRDefault="000312DF">
      <w:r>
        <w:separator/>
      </w:r>
    </w:p>
  </w:endnote>
  <w:endnote w:type="continuationSeparator" w:id="0">
    <w:p w14:paraId="1DA1FD0E" w14:textId="77777777" w:rsidR="000312DF" w:rsidRDefault="000312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C6DA4" w14:textId="7057493C" w:rsidR="00FF50A4" w:rsidRPr="00A7022D" w:rsidRDefault="00FF50A4" w:rsidP="00053B33">
    <w:pPr>
      <w:pStyle w:val="Footer"/>
      <w:tabs>
        <w:tab w:val="clear" w:pos="8640"/>
        <w:tab w:val="right" w:pos="9900"/>
      </w:tabs>
      <w:rPr>
        <w:rFonts w:ascii="Arial" w:hAnsi="Arial" w:cs="Arial"/>
        <w:sz w:val="16"/>
        <w:szCs w:val="16"/>
        <w:lang w:val="en-US"/>
      </w:rPr>
    </w:pPr>
    <w:r w:rsidRPr="00A7022D">
      <w:rPr>
        <w:rFonts w:ascii="Arial" w:hAnsi="Arial" w:cs="Arial"/>
        <w:sz w:val="16"/>
        <w:szCs w:val="16"/>
        <w:lang w:val="en-US"/>
      </w:rPr>
      <w:tab/>
    </w:r>
    <w:r w:rsidRPr="00A7022D">
      <w:rPr>
        <w:rFonts w:ascii="Arial" w:hAnsi="Arial" w:cs="Arial"/>
        <w:sz w:val="16"/>
        <w:szCs w:val="16"/>
        <w:lang w:val="en-US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FB69B" w14:textId="77777777" w:rsidR="000312DF" w:rsidRDefault="000312DF">
      <w:r>
        <w:separator/>
      </w:r>
    </w:p>
  </w:footnote>
  <w:footnote w:type="continuationSeparator" w:id="0">
    <w:p w14:paraId="329D9269" w14:textId="77777777" w:rsidR="000312DF" w:rsidRDefault="000312D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MzI0trQwsTQ1NjZT0lEKTi0uzszPAykwrAUAIEcXwSwAAAA="/>
  </w:docVars>
  <w:rsids>
    <w:rsidRoot w:val="0042274C"/>
    <w:rsid w:val="000028B2"/>
    <w:rsid w:val="00007D55"/>
    <w:rsid w:val="000312DF"/>
    <w:rsid w:val="00040C2D"/>
    <w:rsid w:val="00053B33"/>
    <w:rsid w:val="000560B9"/>
    <w:rsid w:val="000A7F2D"/>
    <w:rsid w:val="000B533E"/>
    <w:rsid w:val="000D202F"/>
    <w:rsid w:val="000D2EEB"/>
    <w:rsid w:val="000D6ADD"/>
    <w:rsid w:val="000D6FD0"/>
    <w:rsid w:val="000E2EF3"/>
    <w:rsid w:val="000E5290"/>
    <w:rsid w:val="000E5F14"/>
    <w:rsid w:val="0010436A"/>
    <w:rsid w:val="0012068E"/>
    <w:rsid w:val="00130E13"/>
    <w:rsid w:val="0014203A"/>
    <w:rsid w:val="001662C5"/>
    <w:rsid w:val="001673BD"/>
    <w:rsid w:val="001708F4"/>
    <w:rsid w:val="001951A4"/>
    <w:rsid w:val="001B15EC"/>
    <w:rsid w:val="001C0D57"/>
    <w:rsid w:val="001E67F6"/>
    <w:rsid w:val="001F0A88"/>
    <w:rsid w:val="00210E14"/>
    <w:rsid w:val="00273DAC"/>
    <w:rsid w:val="0028282E"/>
    <w:rsid w:val="002D1AC5"/>
    <w:rsid w:val="002D304F"/>
    <w:rsid w:val="00343476"/>
    <w:rsid w:val="003650C4"/>
    <w:rsid w:val="003B5344"/>
    <w:rsid w:val="003C067C"/>
    <w:rsid w:val="00400F91"/>
    <w:rsid w:val="00416A2C"/>
    <w:rsid w:val="0042274C"/>
    <w:rsid w:val="00452ACF"/>
    <w:rsid w:val="00453367"/>
    <w:rsid w:val="00454162"/>
    <w:rsid w:val="00461CFE"/>
    <w:rsid w:val="00462933"/>
    <w:rsid w:val="004B06FC"/>
    <w:rsid w:val="004B23F0"/>
    <w:rsid w:val="004B3802"/>
    <w:rsid w:val="004C0236"/>
    <w:rsid w:val="004C352E"/>
    <w:rsid w:val="004E459A"/>
    <w:rsid w:val="004E52D5"/>
    <w:rsid w:val="004F4FB6"/>
    <w:rsid w:val="005136D0"/>
    <w:rsid w:val="00520542"/>
    <w:rsid w:val="005426C6"/>
    <w:rsid w:val="00562FF6"/>
    <w:rsid w:val="00567788"/>
    <w:rsid w:val="00571DA3"/>
    <w:rsid w:val="00574D94"/>
    <w:rsid w:val="0058712F"/>
    <w:rsid w:val="0059040F"/>
    <w:rsid w:val="00597C2F"/>
    <w:rsid w:val="005C6ECF"/>
    <w:rsid w:val="005F30A9"/>
    <w:rsid w:val="00603E11"/>
    <w:rsid w:val="00605235"/>
    <w:rsid w:val="006120E3"/>
    <w:rsid w:val="00625AA5"/>
    <w:rsid w:val="00626EF8"/>
    <w:rsid w:val="006277D8"/>
    <w:rsid w:val="006359D7"/>
    <w:rsid w:val="00637973"/>
    <w:rsid w:val="00667DFF"/>
    <w:rsid w:val="0067089B"/>
    <w:rsid w:val="00670CB7"/>
    <w:rsid w:val="006965CF"/>
    <w:rsid w:val="006D0406"/>
    <w:rsid w:val="00702D09"/>
    <w:rsid w:val="00720DC9"/>
    <w:rsid w:val="007264F0"/>
    <w:rsid w:val="00750BE1"/>
    <w:rsid w:val="0075595D"/>
    <w:rsid w:val="007E0712"/>
    <w:rsid w:val="007E2963"/>
    <w:rsid w:val="007E64FF"/>
    <w:rsid w:val="007F68BA"/>
    <w:rsid w:val="00802454"/>
    <w:rsid w:val="00804925"/>
    <w:rsid w:val="0084029A"/>
    <w:rsid w:val="0084789A"/>
    <w:rsid w:val="00850BDA"/>
    <w:rsid w:val="0085208F"/>
    <w:rsid w:val="00852F3C"/>
    <w:rsid w:val="00862DF2"/>
    <w:rsid w:val="00865452"/>
    <w:rsid w:val="008873AE"/>
    <w:rsid w:val="00891C21"/>
    <w:rsid w:val="008C0F22"/>
    <w:rsid w:val="008D3446"/>
    <w:rsid w:val="00900695"/>
    <w:rsid w:val="00924D87"/>
    <w:rsid w:val="00946340"/>
    <w:rsid w:val="00962335"/>
    <w:rsid w:val="00991118"/>
    <w:rsid w:val="00992DF5"/>
    <w:rsid w:val="009A1BAF"/>
    <w:rsid w:val="009A4645"/>
    <w:rsid w:val="009D56CE"/>
    <w:rsid w:val="009F6A75"/>
    <w:rsid w:val="00A271D3"/>
    <w:rsid w:val="00A5180A"/>
    <w:rsid w:val="00A7022D"/>
    <w:rsid w:val="00A82EB9"/>
    <w:rsid w:val="00A9371D"/>
    <w:rsid w:val="00AB5D23"/>
    <w:rsid w:val="00AC0974"/>
    <w:rsid w:val="00AC4FA2"/>
    <w:rsid w:val="00AF5AE4"/>
    <w:rsid w:val="00AF7B5C"/>
    <w:rsid w:val="00B15B0C"/>
    <w:rsid w:val="00B22690"/>
    <w:rsid w:val="00B3437F"/>
    <w:rsid w:val="00B61618"/>
    <w:rsid w:val="00B659F3"/>
    <w:rsid w:val="00B80E2E"/>
    <w:rsid w:val="00B82D60"/>
    <w:rsid w:val="00BC1CB2"/>
    <w:rsid w:val="00C23B4D"/>
    <w:rsid w:val="00C23EF0"/>
    <w:rsid w:val="00C273AE"/>
    <w:rsid w:val="00C445CB"/>
    <w:rsid w:val="00C45107"/>
    <w:rsid w:val="00C6225D"/>
    <w:rsid w:val="00C72FD5"/>
    <w:rsid w:val="00C8496E"/>
    <w:rsid w:val="00CB6C35"/>
    <w:rsid w:val="00CC0DCA"/>
    <w:rsid w:val="00CC155E"/>
    <w:rsid w:val="00CC2C86"/>
    <w:rsid w:val="00CC4DE2"/>
    <w:rsid w:val="00CE4DB0"/>
    <w:rsid w:val="00CE5D13"/>
    <w:rsid w:val="00CF261E"/>
    <w:rsid w:val="00D0285A"/>
    <w:rsid w:val="00D035BE"/>
    <w:rsid w:val="00D340C9"/>
    <w:rsid w:val="00D447DD"/>
    <w:rsid w:val="00D60A30"/>
    <w:rsid w:val="00D75199"/>
    <w:rsid w:val="00D96ACD"/>
    <w:rsid w:val="00DA5B11"/>
    <w:rsid w:val="00DB7E7C"/>
    <w:rsid w:val="00DE06C6"/>
    <w:rsid w:val="00DE44BE"/>
    <w:rsid w:val="00DF6526"/>
    <w:rsid w:val="00E129A8"/>
    <w:rsid w:val="00E22564"/>
    <w:rsid w:val="00E67B51"/>
    <w:rsid w:val="00E70482"/>
    <w:rsid w:val="00E74FB9"/>
    <w:rsid w:val="00E85A91"/>
    <w:rsid w:val="00EB3438"/>
    <w:rsid w:val="00EC6587"/>
    <w:rsid w:val="00EC7347"/>
    <w:rsid w:val="00F12A3A"/>
    <w:rsid w:val="00F153FD"/>
    <w:rsid w:val="00F45B73"/>
    <w:rsid w:val="00F52EFB"/>
    <w:rsid w:val="00F56B19"/>
    <w:rsid w:val="00F6220D"/>
    <w:rsid w:val="00F62C36"/>
    <w:rsid w:val="00F64011"/>
    <w:rsid w:val="00F739A0"/>
    <w:rsid w:val="00F90524"/>
    <w:rsid w:val="00F95567"/>
    <w:rsid w:val="00FA1659"/>
    <w:rsid w:val="00FB1AB1"/>
    <w:rsid w:val="00FD05B3"/>
    <w:rsid w:val="00FE290F"/>
    <w:rsid w:val="00FE4BA2"/>
    <w:rsid w:val="00FF50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BFB7F8"/>
  <w15:docId w15:val="{D5B5F4BB-8912-4868-95A5-C4E1B98620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r-C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00F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0D6AD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D6ADD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750BE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CC4DE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C4DE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C4DE2"/>
    <w:rPr>
      <w:lang w:val="fr-CH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C4D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C4DE2"/>
    <w:rPr>
      <w:b/>
      <w:bCs/>
      <w:lang w:val="fr-CH"/>
    </w:rPr>
  </w:style>
  <w:style w:type="character" w:styleId="Hyperlink">
    <w:name w:val="Hyperlink"/>
    <w:basedOn w:val="DefaultParagraphFont"/>
    <w:unhideWhenUsed/>
    <w:rsid w:val="00452AC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2A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4A4C8916452745AAD91177667FB02F" ma:contentTypeVersion="11" ma:contentTypeDescription="Create a new document." ma:contentTypeScope="" ma:versionID="388ed81b5510f6cd1523daffe694eccb">
  <xsd:schema xmlns:xsd="http://www.w3.org/2001/XMLSchema" xmlns:xs="http://www.w3.org/2001/XMLSchema" xmlns:p="http://schemas.microsoft.com/office/2006/metadata/properties" xmlns:ns3="ef9bea4a-d054-4e58-a0c2-c6c4503e8e98" xmlns:ns4="c9966233-d46a-4f38-ae21-9eb5e1285037" targetNamespace="http://schemas.microsoft.com/office/2006/metadata/properties" ma:root="true" ma:fieldsID="fc06d5e757d0e925659be81c6252690d" ns3:_="" ns4:_="">
    <xsd:import namespace="ef9bea4a-d054-4e58-a0c2-c6c4503e8e98"/>
    <xsd:import namespace="c9966233-d46a-4f38-ae21-9eb5e128503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9bea4a-d054-4e58-a0c2-c6c4503e8e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966233-d46a-4f38-ae21-9eb5e128503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LongProperties xmlns="http://schemas.microsoft.com/office/2006/metadata/longProperties"/>
</file>

<file path=customXml/itemProps1.xml><?xml version="1.0" encoding="utf-8"?>
<ds:datastoreItem xmlns:ds="http://schemas.openxmlformats.org/officeDocument/2006/customXml" ds:itemID="{B3AF3F66-0C0D-4B41-BB4D-A72B9CBD2C1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167E543-3DDB-4563-99A2-61FD0E4840A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38974C-3056-42CD-8872-74E760AD03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9bea4a-d054-4e58-a0c2-c6c4503e8e98"/>
    <ds:schemaRef ds:uri="c9966233-d46a-4f38-ae21-9eb5e128503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B1F5A6-6739-4F9A-B124-FD8CB255F33D}">
  <ds:schemaRefs>
    <ds:schemaRef ds:uri="http://schemas.microsoft.com/office/2006/metadata/long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ignation of beneficiaries</vt:lpstr>
    </vt:vector>
  </TitlesOfParts>
  <Company>World Health Organization</Company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ation of beneficiaries</dc:title>
  <dc:creator>mollard</dc:creator>
  <cp:lastModifiedBy>Rwema Rwema Dominique</cp:lastModifiedBy>
  <cp:revision>2</cp:revision>
  <cp:lastPrinted>2005-06-07T11:04:00Z</cp:lastPrinted>
  <dcterms:created xsi:type="dcterms:W3CDTF">2024-03-12T11:09:00Z</dcterms:created>
  <dcterms:modified xsi:type="dcterms:W3CDTF">2024-03-12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Related Content File</vt:lpwstr>
  </property>
  <property fmtid="{D5CDD505-2E9C-101B-9397-08002B2CF9AE}" pid="3" name="ContentTypeId">
    <vt:lpwstr>0x010100984A4C8916452745AAD91177667FB02F</vt:lpwstr>
  </property>
  <property fmtid="{D5CDD505-2E9C-101B-9397-08002B2CF9AE}" pid="4" name="_NewReviewCycle">
    <vt:lpwstr/>
  </property>
</Properties>
</file>